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924F1D" w14:textId="1944B254" w:rsidR="00B234D4" w:rsidRPr="00534C9F" w:rsidRDefault="00F55D88" w:rsidP="001F6FBC">
      <w:pPr>
        <w:rPr>
          <w:b/>
          <w:sz w:val="56"/>
          <w:szCs w:val="56"/>
        </w:rPr>
      </w:pPr>
      <w:r w:rsidRPr="00534C9F">
        <w:rPr>
          <w:b/>
          <w:sz w:val="56"/>
          <w:szCs w:val="56"/>
        </w:rPr>
        <w:t>Green taxi code challenge</w:t>
      </w:r>
    </w:p>
    <w:p w14:paraId="2614238A" w14:textId="26732784" w:rsidR="001F6FBC" w:rsidRPr="00636B9C" w:rsidRDefault="001F6FBC" w:rsidP="001F6FBC">
      <w:pPr>
        <w:rPr>
          <w:b/>
          <w:sz w:val="36"/>
        </w:rPr>
      </w:pPr>
      <w:r w:rsidRPr="00636B9C">
        <w:rPr>
          <w:b/>
          <w:sz w:val="36"/>
        </w:rPr>
        <w:t>Question 1</w:t>
      </w:r>
    </w:p>
    <w:p w14:paraId="31C678C6" w14:textId="21CD4D55" w:rsidR="001F6FBC" w:rsidRDefault="003E7309" w:rsidP="00D14CD2">
      <w:r>
        <w:t>Approach</w:t>
      </w:r>
      <w:r w:rsidR="00DA7F32">
        <w:t>: Load the data set to python’s pandas data frame</w:t>
      </w:r>
    </w:p>
    <w:p w14:paraId="44736B27" w14:textId="26916832" w:rsidR="003E7309" w:rsidRDefault="003E7309" w:rsidP="00D14CD2">
      <w:pPr>
        <w:rPr>
          <w:sz w:val="36"/>
        </w:rPr>
      </w:pPr>
      <w:r>
        <w:t>Outcome</w:t>
      </w:r>
      <w:r w:rsidR="00DA7F32">
        <w:t>: The row count is 1494926 and column count is 21</w:t>
      </w:r>
    </w:p>
    <w:p w14:paraId="2B2ADD29" w14:textId="77777777" w:rsidR="00F55D88" w:rsidRDefault="00F55D88" w:rsidP="00D14CD2">
      <w:pPr>
        <w:rPr>
          <w:sz w:val="36"/>
        </w:rPr>
      </w:pPr>
    </w:p>
    <w:p w14:paraId="54431A23" w14:textId="3F11DBD2" w:rsidR="00D14CD2" w:rsidRPr="00636B9C" w:rsidRDefault="000D3014" w:rsidP="00D14CD2">
      <w:pPr>
        <w:rPr>
          <w:b/>
          <w:sz w:val="36"/>
        </w:rPr>
      </w:pPr>
      <w:r w:rsidRPr="00636B9C">
        <w:rPr>
          <w:b/>
          <w:sz w:val="36"/>
        </w:rPr>
        <w:t>Question 2</w:t>
      </w:r>
    </w:p>
    <w:p w14:paraId="2E1DB2F0" w14:textId="317BE4A6" w:rsidR="00DA7F32" w:rsidRDefault="00DA7F32" w:rsidP="00D14CD2">
      <w:r>
        <w:t xml:space="preserve">Approach: Plotted the histogram using plot function in </w:t>
      </w:r>
      <w:r w:rsidR="00E86F84">
        <w:t xml:space="preserve">the </w:t>
      </w:r>
      <w:r>
        <w:t>matplotlib library</w:t>
      </w:r>
    </w:p>
    <w:p w14:paraId="45F2E463" w14:textId="2C653551" w:rsidR="00DA7F32" w:rsidRPr="00DA7F32" w:rsidRDefault="00DA7F32" w:rsidP="00D14CD2">
      <w:r>
        <w:t>Outcome:</w:t>
      </w:r>
    </w:p>
    <w:p w14:paraId="372DA8BE" w14:textId="78FF6EF8" w:rsidR="000D3014" w:rsidRDefault="000D3014" w:rsidP="00D14CD2">
      <w:r>
        <w:t xml:space="preserve">After completing this experiment and generating the histogram I was able to find </w:t>
      </w:r>
      <w:r w:rsidR="00E86F84">
        <w:t xml:space="preserve">the </w:t>
      </w:r>
      <w:r>
        <w:t>following things:</w:t>
      </w:r>
    </w:p>
    <w:p w14:paraId="213164B6" w14:textId="7A5128E9" w:rsidR="000D3014" w:rsidRDefault="000D3014" w:rsidP="000D3014">
      <w:pPr>
        <w:pStyle w:val="ListParagraph"/>
        <w:numPr>
          <w:ilvl w:val="0"/>
          <w:numId w:val="2"/>
        </w:numPr>
      </w:pPr>
      <w:r>
        <w:t xml:space="preserve">When I first plotted the histogram for “Trip Distance” from raw data, I got a weird looking histogram and trip distance value ranged from 0 to 600 which directed me to check for outliers </w:t>
      </w:r>
      <w:r w:rsidR="00DA7F32">
        <w:t xml:space="preserve">using box plot </w:t>
      </w:r>
      <w:r>
        <w:t xml:space="preserve">and guess what there were many </w:t>
      </w:r>
      <w:r w:rsidRPr="006412E9">
        <w:rPr>
          <w:b/>
        </w:rPr>
        <w:t>outliers</w:t>
      </w:r>
      <w:r>
        <w:t xml:space="preserve"> which I successfully removed</w:t>
      </w:r>
    </w:p>
    <w:p w14:paraId="70AB0CBA" w14:textId="169B6690" w:rsidR="000D3014" w:rsidRDefault="000D3014" w:rsidP="000D3014">
      <w:pPr>
        <w:pStyle w:val="ListParagraph"/>
        <w:numPr>
          <w:ilvl w:val="0"/>
          <w:numId w:val="2"/>
        </w:numPr>
      </w:pPr>
      <w:r>
        <w:t xml:space="preserve">After removing </w:t>
      </w:r>
      <w:r w:rsidR="006412E9">
        <w:t>outlier,</w:t>
      </w:r>
      <w:r>
        <w:t xml:space="preserve"> I was able to generate </w:t>
      </w:r>
      <w:r w:rsidR="00E86F84">
        <w:t xml:space="preserve">a </w:t>
      </w:r>
      <w:r>
        <w:t xml:space="preserve">required histogram and found out that the shape of data is not symmetric that is it was </w:t>
      </w:r>
      <w:r w:rsidRPr="006412E9">
        <w:rPr>
          <w:b/>
        </w:rPr>
        <w:t>right-skewed</w:t>
      </w:r>
      <w:r w:rsidR="006412E9">
        <w:t>.</w:t>
      </w:r>
    </w:p>
    <w:p w14:paraId="7A78B606" w14:textId="67638E17" w:rsidR="006412E9" w:rsidRDefault="006412E9" w:rsidP="000D3014">
      <w:pPr>
        <w:pStyle w:val="ListParagraph"/>
        <w:numPr>
          <w:ilvl w:val="0"/>
          <w:numId w:val="2"/>
        </w:numPr>
      </w:pPr>
      <w:r>
        <w:t xml:space="preserve">Now it can be clearly observed that which </w:t>
      </w:r>
      <w:r w:rsidRPr="006412E9">
        <w:rPr>
          <w:b/>
        </w:rPr>
        <w:t>range</w:t>
      </w:r>
      <w:r>
        <w:t xml:space="preserve"> of trip distance has the maximum and minimum trips</w:t>
      </w:r>
    </w:p>
    <w:p w14:paraId="1B56AE25" w14:textId="41389E9D" w:rsidR="006412E9" w:rsidRPr="000D3014" w:rsidRDefault="006412E9" w:rsidP="000D3014">
      <w:pPr>
        <w:pStyle w:val="ListParagraph"/>
        <w:numPr>
          <w:ilvl w:val="0"/>
          <w:numId w:val="2"/>
        </w:numPr>
      </w:pPr>
      <w:r w:rsidRPr="00DC2D9E">
        <w:rPr>
          <w:b/>
        </w:rPr>
        <w:t>Hypothesis</w:t>
      </w:r>
      <w:r>
        <w:t>: Highest number of trips have trip distance close to 1 mile</w:t>
      </w:r>
      <w:r w:rsidR="00DC2D9E">
        <w:t xml:space="preserve"> and lowest number of trips have trip distance around 6 mile</w:t>
      </w:r>
      <w:r w:rsidR="00E86F84">
        <w:t>s</w:t>
      </w:r>
      <w:r w:rsidR="00DC2D9E">
        <w:t xml:space="preserve"> which may be related to fact that people take </w:t>
      </w:r>
      <w:r w:rsidR="00E86F84">
        <w:t xml:space="preserve">a </w:t>
      </w:r>
      <w:r w:rsidR="00DC2D9E">
        <w:t>taxi when they want to travel for short distance, and they don’t prefer taxi f</w:t>
      </w:r>
      <w:r w:rsidR="004E2AE6">
        <w:t>o</w:t>
      </w:r>
      <w:r w:rsidR="00DC2D9E">
        <w:t>r</w:t>
      </w:r>
      <w:r w:rsidR="00E86F84">
        <w:t xml:space="preserve"> a </w:t>
      </w:r>
      <w:r w:rsidR="00DC2D9E">
        <w:t>longer distance</w:t>
      </w:r>
    </w:p>
    <w:p w14:paraId="1DEF3ABA" w14:textId="588FD1F6" w:rsidR="00D14CD2" w:rsidRDefault="00B321C9">
      <w:pPr>
        <w:rPr>
          <w:sz w:val="36"/>
        </w:rPr>
      </w:pPr>
      <w:r>
        <w:rPr>
          <w:noProof/>
        </w:rPr>
        <w:drawing>
          <wp:inline distT="0" distB="0" distL="0" distR="0" wp14:anchorId="19C16AE2" wp14:editId="40C0ABF1">
            <wp:extent cx="2781300" cy="193420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55134" cy="1985551"/>
                    </a:xfrm>
                    <a:prstGeom prst="rect">
                      <a:avLst/>
                    </a:prstGeom>
                  </pic:spPr>
                </pic:pic>
              </a:graphicData>
            </a:graphic>
          </wp:inline>
        </w:drawing>
      </w:r>
      <w:r w:rsidR="00EF5C13" w:rsidRPr="00EF5C13">
        <w:rPr>
          <w:noProof/>
        </w:rPr>
        <w:t xml:space="preserve"> </w:t>
      </w:r>
      <w:r w:rsidR="00EF5C13">
        <w:rPr>
          <w:noProof/>
        </w:rPr>
        <w:drawing>
          <wp:inline distT="0" distB="0" distL="0" distR="0" wp14:anchorId="39A7DE1E" wp14:editId="0D18D350">
            <wp:extent cx="2953511" cy="194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16286" cy="1984399"/>
                    </a:xfrm>
                    <a:prstGeom prst="rect">
                      <a:avLst/>
                    </a:prstGeom>
                  </pic:spPr>
                </pic:pic>
              </a:graphicData>
            </a:graphic>
          </wp:inline>
        </w:drawing>
      </w:r>
    </w:p>
    <w:p w14:paraId="0C3DCB16" w14:textId="77777777" w:rsidR="00F55D88" w:rsidRDefault="00F55D88">
      <w:pPr>
        <w:rPr>
          <w:sz w:val="36"/>
        </w:rPr>
      </w:pPr>
    </w:p>
    <w:p w14:paraId="13AB8541" w14:textId="77777777" w:rsidR="006C4FB6" w:rsidRDefault="006C4FB6">
      <w:pPr>
        <w:rPr>
          <w:b/>
          <w:sz w:val="36"/>
        </w:rPr>
      </w:pPr>
    </w:p>
    <w:p w14:paraId="3DC5CFDA" w14:textId="7B7A08AB" w:rsidR="00422EC0" w:rsidRPr="00636B9C" w:rsidRDefault="00422EC0">
      <w:pPr>
        <w:rPr>
          <w:b/>
          <w:sz w:val="36"/>
        </w:rPr>
      </w:pPr>
      <w:bookmarkStart w:id="0" w:name="_GoBack"/>
      <w:bookmarkEnd w:id="0"/>
      <w:r w:rsidRPr="00636B9C">
        <w:rPr>
          <w:b/>
          <w:sz w:val="36"/>
        </w:rPr>
        <w:lastRenderedPageBreak/>
        <w:t>Question 3</w:t>
      </w:r>
    </w:p>
    <w:p w14:paraId="2F0AFE93" w14:textId="4AC31266" w:rsidR="00422EC0" w:rsidRDefault="0046476D">
      <w:r>
        <w:t>Approach 1</w:t>
      </w:r>
      <w:r w:rsidR="0051426C">
        <w:t>(failed)</w:t>
      </w:r>
      <w:r>
        <w:t>:</w:t>
      </w:r>
      <w:r w:rsidR="0051426C">
        <w:t xml:space="preserve"> Calculate </w:t>
      </w:r>
      <w:r w:rsidR="00E86F84">
        <w:t xml:space="preserve">the </w:t>
      </w:r>
      <w:r w:rsidR="0051426C">
        <w:t>geospatial distance between pickup, drop off location data and Airport coordinates</w:t>
      </w:r>
      <w:r>
        <w:t xml:space="preserve"> </w:t>
      </w:r>
      <w:r w:rsidR="0051426C">
        <w:t>and check whether the distance is less than 1 miles and classify it as airport location or not. This part of</w:t>
      </w:r>
      <w:r w:rsidR="00E86F84">
        <w:t xml:space="preserve"> the </w:t>
      </w:r>
      <w:r w:rsidR="0051426C">
        <w:t>code is commented because time complexity to perform this was high.</w:t>
      </w:r>
    </w:p>
    <w:p w14:paraId="36A3AA78" w14:textId="07382850" w:rsidR="0051426C" w:rsidRDefault="0051426C">
      <w:r>
        <w:t xml:space="preserve">Approach 2(Passed):  Dropped pins on google maps around JFK area to find out </w:t>
      </w:r>
      <w:r w:rsidR="00E86F84">
        <w:t xml:space="preserve">the </w:t>
      </w:r>
      <w:r>
        <w:t>coordinate range and checked whether pickup and drop off coordinates fall in this range</w:t>
      </w:r>
      <w:r w:rsidR="005C4ED9">
        <w:t xml:space="preserve"> and if they do classify them as airport trip and if they don’t classify them as other trips.</w:t>
      </w:r>
    </w:p>
    <w:p w14:paraId="0570697F" w14:textId="0769C550" w:rsidR="0051426C" w:rsidRDefault="0051426C">
      <w:r>
        <w:t>Outcome:</w:t>
      </w:r>
    </w:p>
    <w:p w14:paraId="7FC339BE" w14:textId="15DE978D" w:rsidR="0051426C" w:rsidRDefault="00E86F84" w:rsidP="0051426C">
      <w:pPr>
        <w:pStyle w:val="ListParagraph"/>
        <w:numPr>
          <w:ilvl w:val="0"/>
          <w:numId w:val="3"/>
        </w:numPr>
      </w:pPr>
      <w:r>
        <w:t>A r</w:t>
      </w:r>
      <w:r w:rsidR="0051426C">
        <w:t>ough count of JFK airport trips: 5996</w:t>
      </w:r>
    </w:p>
    <w:p w14:paraId="2355F972" w14:textId="46451624" w:rsidR="0051426C" w:rsidRDefault="0051426C" w:rsidP="0051426C">
      <w:pPr>
        <w:pStyle w:val="ListParagraph"/>
        <w:numPr>
          <w:ilvl w:val="0"/>
          <w:numId w:val="3"/>
        </w:numPr>
      </w:pPr>
      <w:r>
        <w:t>Average fare of JFK trips: 41$</w:t>
      </w:r>
    </w:p>
    <w:p w14:paraId="636F33C6" w14:textId="62C4BC5E" w:rsidR="0051426C" w:rsidRPr="0046476D" w:rsidRDefault="0051426C" w:rsidP="0051426C">
      <w:pPr>
        <w:pStyle w:val="ListParagraph"/>
        <w:numPr>
          <w:ilvl w:val="0"/>
          <w:numId w:val="3"/>
        </w:numPr>
      </w:pPr>
      <w:r>
        <w:t xml:space="preserve">I did some more analysis on the JFK airport trips and found </w:t>
      </w:r>
      <w:r w:rsidR="005C4ED9">
        <w:t>the approximate count of airport trips grouped by hour of the day as seen below in the graph and discovered that very high number of trips where done in afternoon that is around 2pm to 4pm by which we can infer that the frequency of flights arrivals and departures are high around these timings.</w:t>
      </w:r>
    </w:p>
    <w:p w14:paraId="04C5989B" w14:textId="1A462CBC" w:rsidR="005C4ED9" w:rsidRDefault="005C4ED9" w:rsidP="005C4ED9">
      <w:pPr>
        <w:rPr>
          <w:sz w:val="36"/>
        </w:rPr>
      </w:pPr>
      <w:r>
        <w:rPr>
          <w:noProof/>
        </w:rPr>
        <w:drawing>
          <wp:inline distT="0" distB="0" distL="0" distR="0" wp14:anchorId="45416886" wp14:editId="7953ADF9">
            <wp:extent cx="3743325" cy="2657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43325" cy="2657475"/>
                    </a:xfrm>
                    <a:prstGeom prst="rect">
                      <a:avLst/>
                    </a:prstGeom>
                  </pic:spPr>
                </pic:pic>
              </a:graphicData>
            </a:graphic>
          </wp:inline>
        </w:drawing>
      </w:r>
    </w:p>
    <w:p w14:paraId="112EE4C4" w14:textId="092759A1" w:rsidR="005C4ED9" w:rsidRDefault="005C4ED9" w:rsidP="005C4ED9">
      <w:pPr>
        <w:rPr>
          <w:sz w:val="36"/>
        </w:rPr>
      </w:pPr>
    </w:p>
    <w:p w14:paraId="45A63015" w14:textId="138F711F" w:rsidR="005C4ED9" w:rsidRDefault="005C4ED9" w:rsidP="005C4ED9">
      <w:pPr>
        <w:rPr>
          <w:sz w:val="36"/>
        </w:rPr>
      </w:pPr>
    </w:p>
    <w:p w14:paraId="00F35D6D" w14:textId="1353C3B1" w:rsidR="005C4ED9" w:rsidRDefault="005C4ED9" w:rsidP="005C4ED9">
      <w:pPr>
        <w:rPr>
          <w:sz w:val="36"/>
        </w:rPr>
      </w:pPr>
    </w:p>
    <w:p w14:paraId="0F870D69" w14:textId="4B1A2549" w:rsidR="005C4ED9" w:rsidRDefault="005C4ED9" w:rsidP="005C4ED9">
      <w:pPr>
        <w:rPr>
          <w:sz w:val="36"/>
        </w:rPr>
      </w:pPr>
    </w:p>
    <w:p w14:paraId="4B196F33" w14:textId="77777777" w:rsidR="00E86F84" w:rsidRDefault="00E86F84" w:rsidP="005C4ED9">
      <w:pPr>
        <w:rPr>
          <w:sz w:val="36"/>
        </w:rPr>
      </w:pPr>
    </w:p>
    <w:p w14:paraId="41E953B9" w14:textId="6094E4C6" w:rsidR="005C4ED9" w:rsidRPr="00636B9C" w:rsidRDefault="005C4ED9" w:rsidP="005C4ED9">
      <w:pPr>
        <w:rPr>
          <w:b/>
          <w:sz w:val="36"/>
        </w:rPr>
      </w:pPr>
      <w:r w:rsidRPr="00636B9C">
        <w:rPr>
          <w:b/>
          <w:sz w:val="36"/>
        </w:rPr>
        <w:t>Question 4</w:t>
      </w:r>
    </w:p>
    <w:p w14:paraId="30AAD330" w14:textId="1768A702" w:rsidR="008144DC" w:rsidRDefault="005C4ED9">
      <w:r>
        <w:t>Approach:</w:t>
      </w:r>
      <w:r w:rsidR="008144DC">
        <w:t xml:space="preserve"> Build the Predictive model in </w:t>
      </w:r>
      <w:r w:rsidR="00E86F84">
        <w:t xml:space="preserve">the </w:t>
      </w:r>
      <w:r w:rsidR="008144DC">
        <w:t>following phases.</w:t>
      </w:r>
    </w:p>
    <w:p w14:paraId="2290A29D" w14:textId="2744E510" w:rsidR="008144DC" w:rsidRDefault="00974AA4" w:rsidP="008144DC">
      <w:pPr>
        <w:pStyle w:val="ListParagraph"/>
        <w:numPr>
          <w:ilvl w:val="0"/>
          <w:numId w:val="4"/>
        </w:numPr>
      </w:pPr>
      <w:r>
        <w:t>Data Cleaning</w:t>
      </w:r>
      <w:r w:rsidR="0057200A">
        <w:t>: The code for this part is well commented and self-explanatory.</w:t>
      </w:r>
    </w:p>
    <w:p w14:paraId="0E0FEDF5" w14:textId="1E62AC1A" w:rsidR="00974AA4" w:rsidRDefault="00974AA4" w:rsidP="008144DC">
      <w:pPr>
        <w:pStyle w:val="ListParagraph"/>
        <w:numPr>
          <w:ilvl w:val="0"/>
          <w:numId w:val="4"/>
        </w:numPr>
      </w:pPr>
      <w:r>
        <w:t>Feature selection</w:t>
      </w:r>
      <w:r w:rsidR="00620A83">
        <w:t xml:space="preserve">: To determine required predictors I tried two methods i.e. wrapper and filter and finally choose filter method as </w:t>
      </w:r>
      <w:r w:rsidR="00E86F84">
        <w:t xml:space="preserve">a </w:t>
      </w:r>
      <w:r w:rsidR="00620A83">
        <w:t xml:space="preserve">wrapper (code is commented) is memory inefficient. I dropped </w:t>
      </w:r>
      <w:r w:rsidR="00E86F84">
        <w:t xml:space="preserve">a </w:t>
      </w:r>
      <w:r w:rsidR="00620A83">
        <w:t>few features that I felt where not required for training the model.</w:t>
      </w:r>
    </w:p>
    <w:p w14:paraId="3C00F72C" w14:textId="27C5CA3B" w:rsidR="00974AA4" w:rsidRDefault="00974AA4" w:rsidP="008144DC">
      <w:pPr>
        <w:pStyle w:val="ListParagraph"/>
        <w:numPr>
          <w:ilvl w:val="0"/>
          <w:numId w:val="4"/>
        </w:numPr>
      </w:pPr>
      <w:r>
        <w:t>Model Selection</w:t>
      </w:r>
      <w:r w:rsidR="00620A83">
        <w:t>: I tried four different model namely XGBoost, XGBoost with K-fold cross</w:t>
      </w:r>
      <w:r w:rsidR="00E86F84">
        <w:t>-</w:t>
      </w:r>
      <w:r w:rsidR="00620A83">
        <w:t>validation (failed attempt due to memory error), Stochastic gradient descent and random forest. I finally choose two random forest</w:t>
      </w:r>
      <w:r w:rsidR="00E86F84">
        <w:t>s</w:t>
      </w:r>
      <w:r w:rsidR="00620A83">
        <w:t xml:space="preserve"> and X</w:t>
      </w:r>
      <w:r w:rsidR="00E86F84">
        <w:t>GB</w:t>
      </w:r>
      <w:r w:rsidR="00620A83">
        <w:t xml:space="preserve">oost. </w:t>
      </w:r>
    </w:p>
    <w:p w14:paraId="0D3BE1DC" w14:textId="429E9CFE" w:rsidR="00974AA4" w:rsidRDefault="00974AA4" w:rsidP="008144DC">
      <w:pPr>
        <w:pStyle w:val="ListParagraph"/>
        <w:numPr>
          <w:ilvl w:val="0"/>
          <w:numId w:val="4"/>
        </w:numPr>
      </w:pPr>
      <w:r>
        <w:t>Model implementation</w:t>
      </w:r>
      <w:r w:rsidR="00ED5E71">
        <w:t xml:space="preserve">: Random forest takes more time to train but has less RMSE and XGBoost is faster but has more RMSE than random forest. I have kept </w:t>
      </w:r>
      <w:r w:rsidR="00E86F84">
        <w:t xml:space="preserve">the </w:t>
      </w:r>
      <w:r w:rsidR="00ED5E71">
        <w:t>code for XGBoost commented as running both models were causing memory error in my system. Please keep one model commented while testing other to avoid memory error.</w:t>
      </w:r>
    </w:p>
    <w:p w14:paraId="59F982A1" w14:textId="3704B462" w:rsidR="00A81808" w:rsidRPr="00941C5C" w:rsidRDefault="00A81808" w:rsidP="008144DC">
      <w:pPr>
        <w:pStyle w:val="ListParagraph"/>
        <w:numPr>
          <w:ilvl w:val="0"/>
          <w:numId w:val="4"/>
        </w:numPr>
        <w:rPr>
          <w:b/>
        </w:rPr>
      </w:pPr>
      <w:r w:rsidRPr="00941C5C">
        <w:rPr>
          <w:b/>
        </w:rPr>
        <w:t>Please be pa</w:t>
      </w:r>
      <w:r w:rsidR="00941C5C" w:rsidRPr="00941C5C">
        <w:rPr>
          <w:b/>
        </w:rPr>
        <w:t>tient while running the models as it may take little long based on machine configuration.</w:t>
      </w:r>
    </w:p>
    <w:p w14:paraId="3293CDAF" w14:textId="2E2C7869" w:rsidR="00ED5E71" w:rsidRDefault="00974AA4" w:rsidP="00ED5E71">
      <w:pPr>
        <w:pStyle w:val="ListParagraph"/>
        <w:numPr>
          <w:ilvl w:val="0"/>
          <w:numId w:val="4"/>
        </w:numPr>
      </w:pPr>
      <w:r>
        <w:t>Model evaluation</w:t>
      </w:r>
      <w:r w:rsidR="00ED5E71">
        <w:t xml:space="preserve">: Both models were evaluated based on RMSE and I found out Random forest RMSE was better at 0.4 compared to XGBoost that is around 1.584. But there is a tradeoff between two for running time and accuracy. If I had more time, I could have tried improving </w:t>
      </w:r>
      <w:r w:rsidR="00E86F84">
        <w:t xml:space="preserve">the </w:t>
      </w:r>
      <w:r w:rsidR="00ED5E71">
        <w:t>performance of XGBoost by parameter tuning</w:t>
      </w:r>
      <w:r w:rsidR="00436381">
        <w:t>.</w:t>
      </w:r>
    </w:p>
    <w:p w14:paraId="3BB31563" w14:textId="463292C6" w:rsidR="002403EC" w:rsidRDefault="002403EC" w:rsidP="002403EC">
      <w:r>
        <w:t xml:space="preserve">Outcome: Successfully built and tested two models for predicting tip amount for </w:t>
      </w:r>
      <w:r w:rsidR="00E86F84">
        <w:t xml:space="preserve">the </w:t>
      </w:r>
      <w:r>
        <w:t>given rides which can be easily used to calculate tip percentage.</w:t>
      </w:r>
    </w:p>
    <w:p w14:paraId="2F9DAC60" w14:textId="77777777" w:rsidR="00B234D4" w:rsidRDefault="00B234D4" w:rsidP="002403EC">
      <w:pPr>
        <w:rPr>
          <w:sz w:val="36"/>
        </w:rPr>
      </w:pPr>
    </w:p>
    <w:p w14:paraId="7A73AA9C" w14:textId="1FFFB3B3" w:rsidR="002403EC" w:rsidRPr="00636B9C" w:rsidRDefault="002403EC" w:rsidP="002403EC">
      <w:pPr>
        <w:rPr>
          <w:b/>
          <w:sz w:val="36"/>
        </w:rPr>
      </w:pPr>
      <w:r w:rsidRPr="00636B9C">
        <w:rPr>
          <w:b/>
          <w:sz w:val="36"/>
        </w:rPr>
        <w:t>Question 5 – Option A: Distributions</w:t>
      </w:r>
    </w:p>
    <w:p w14:paraId="0EC93763" w14:textId="1D359E9B" w:rsidR="002403EC" w:rsidRDefault="008B18BA" w:rsidP="002403EC">
      <w:r>
        <w:t xml:space="preserve">Approach:  I performed </w:t>
      </w:r>
      <w:r w:rsidR="00E86F84">
        <w:t xml:space="preserve">the </w:t>
      </w:r>
      <w:r>
        <w:t>following steps.</w:t>
      </w:r>
    </w:p>
    <w:p w14:paraId="34836DC9" w14:textId="2D1270A2" w:rsidR="008B18BA" w:rsidRDefault="008B18BA" w:rsidP="008B18BA">
      <w:pPr>
        <w:pStyle w:val="ListParagraph"/>
        <w:numPr>
          <w:ilvl w:val="0"/>
          <w:numId w:val="5"/>
        </w:numPr>
      </w:pPr>
      <w:r>
        <w:t xml:space="preserve">Firstly, some data cleaning to keep only </w:t>
      </w:r>
      <w:r w:rsidR="00E86F84">
        <w:t xml:space="preserve">the </w:t>
      </w:r>
      <w:r>
        <w:t>required features for hypothesis testing and remove unnecessary values that may spoil the future results</w:t>
      </w:r>
    </w:p>
    <w:p w14:paraId="192E25CE" w14:textId="08EFFA99" w:rsidR="008B18BA" w:rsidRDefault="008B18BA" w:rsidP="008B18BA">
      <w:pPr>
        <w:pStyle w:val="ListParagraph"/>
        <w:numPr>
          <w:ilvl w:val="0"/>
          <w:numId w:val="5"/>
        </w:numPr>
      </w:pPr>
      <w:r>
        <w:t>Performed</w:t>
      </w:r>
      <w:r w:rsidR="00B234D4">
        <w:t xml:space="preserve"> ANOVA</w:t>
      </w:r>
      <w:r>
        <w:t xml:space="preserve"> hypothesis testing on </w:t>
      </w:r>
      <w:r w:rsidR="00B234D4">
        <w:t xml:space="preserve">average trip speed based on </w:t>
      </w:r>
      <w:r w:rsidR="00E86F84">
        <w:t xml:space="preserve">a </w:t>
      </w:r>
      <w:r w:rsidR="00B234D4">
        <w:t xml:space="preserve">week of </w:t>
      </w:r>
      <w:r w:rsidR="00E86F84">
        <w:t xml:space="preserve">the </w:t>
      </w:r>
      <w:r w:rsidR="00B234D4">
        <w:t>month</w:t>
      </w:r>
    </w:p>
    <w:p w14:paraId="146A0883" w14:textId="6A43C110" w:rsidR="00B234D4" w:rsidRPr="002403EC" w:rsidRDefault="00B234D4" w:rsidP="008B18BA">
      <w:pPr>
        <w:pStyle w:val="ListParagraph"/>
        <w:numPr>
          <w:ilvl w:val="0"/>
          <w:numId w:val="5"/>
        </w:numPr>
      </w:pPr>
      <w:r>
        <w:t xml:space="preserve">Visualized data to build </w:t>
      </w:r>
      <w:r w:rsidR="00E86F84">
        <w:t xml:space="preserve">a </w:t>
      </w:r>
      <w:r>
        <w:t xml:space="preserve">hypothesis for average speed based on </w:t>
      </w:r>
      <w:r w:rsidR="00E86F84">
        <w:t xml:space="preserve">the </w:t>
      </w:r>
      <w:r>
        <w:t xml:space="preserve">hour of </w:t>
      </w:r>
      <w:r w:rsidR="00E86F84">
        <w:t xml:space="preserve">the </w:t>
      </w:r>
      <w:r>
        <w:t>day</w:t>
      </w:r>
    </w:p>
    <w:p w14:paraId="6390C684" w14:textId="60420221" w:rsidR="00B234D4" w:rsidRDefault="00B234D4" w:rsidP="00B234D4">
      <w:r>
        <w:t>Outcome: Successfully performed hypothesis testing and proved the results with visualization of distributions.</w:t>
      </w:r>
    </w:p>
    <w:p w14:paraId="70197CBA" w14:textId="77777777" w:rsidR="00B234D4" w:rsidRPr="002403EC" w:rsidRDefault="00B234D4" w:rsidP="00B234D4"/>
    <w:p w14:paraId="64FE4610" w14:textId="77777777" w:rsidR="00B234D4" w:rsidRDefault="00B234D4">
      <w:pPr>
        <w:rPr>
          <w:sz w:val="36"/>
        </w:rPr>
      </w:pPr>
    </w:p>
    <w:p w14:paraId="72B2ED75" w14:textId="77777777" w:rsidR="00B234D4" w:rsidRDefault="00B234D4">
      <w:pPr>
        <w:rPr>
          <w:sz w:val="36"/>
        </w:rPr>
      </w:pPr>
    </w:p>
    <w:p w14:paraId="02ADB25B" w14:textId="77777777" w:rsidR="00941C5C" w:rsidRDefault="00941C5C">
      <w:pPr>
        <w:rPr>
          <w:sz w:val="36"/>
        </w:rPr>
      </w:pPr>
    </w:p>
    <w:p w14:paraId="717F8B59" w14:textId="4A88F1B6" w:rsidR="00AE546B" w:rsidRPr="00636B9C" w:rsidRDefault="00AE546B">
      <w:pPr>
        <w:rPr>
          <w:b/>
          <w:sz w:val="36"/>
        </w:rPr>
      </w:pPr>
      <w:r w:rsidRPr="00636B9C">
        <w:rPr>
          <w:b/>
          <w:sz w:val="36"/>
        </w:rPr>
        <w:t>References</w:t>
      </w:r>
    </w:p>
    <w:p w14:paraId="568D6DDC" w14:textId="1198237E" w:rsidR="00AE546B" w:rsidRDefault="00AE546B"/>
    <w:p w14:paraId="149655B1" w14:textId="02B52EF7" w:rsidR="00AE546B" w:rsidRPr="00636B9C" w:rsidRDefault="00AE546B" w:rsidP="00AE546B">
      <w:pPr>
        <w:rPr>
          <w:b/>
        </w:rPr>
      </w:pPr>
      <w:r w:rsidRPr="00636B9C">
        <w:rPr>
          <w:b/>
        </w:rPr>
        <w:t>Finding outliers</w:t>
      </w:r>
    </w:p>
    <w:p w14:paraId="4D0AFCB2" w14:textId="7CFE83C0" w:rsidR="00512C33" w:rsidRDefault="00600D59">
      <w:r>
        <w:t>(1)</w:t>
      </w:r>
      <w:hyperlink r:id="rId8" w:history="1">
        <w:r w:rsidRPr="0056040F">
          <w:rPr>
            <w:rStyle w:val="Hyperlink"/>
          </w:rPr>
          <w:t>https://towardsdatascience.com/ways-to-detect-and-remove-the-outliers-404d16608dba</w:t>
        </w:r>
      </w:hyperlink>
    </w:p>
    <w:p w14:paraId="729A3AD8" w14:textId="2E6B5D80" w:rsidR="00FD5AC4" w:rsidRDefault="00600D59">
      <w:r>
        <w:t>(2)</w:t>
      </w:r>
      <w:hyperlink r:id="rId9" w:history="1">
        <w:r w:rsidRPr="0056040F">
          <w:rPr>
            <w:rStyle w:val="Hyperlink"/>
          </w:rPr>
          <w:t>http://blog.minitab.com/blog/3-things-a-histogram-can-tell-you</w:t>
        </w:r>
      </w:hyperlink>
    </w:p>
    <w:p w14:paraId="2380DA09" w14:textId="3B8E281E" w:rsidR="00152E12" w:rsidRDefault="00152E12"/>
    <w:p w14:paraId="57A5D379" w14:textId="2105C5FB" w:rsidR="00152E12" w:rsidRPr="00636B9C" w:rsidRDefault="00152E12">
      <w:pPr>
        <w:rPr>
          <w:b/>
        </w:rPr>
      </w:pPr>
      <w:r w:rsidRPr="00636B9C">
        <w:rPr>
          <w:b/>
        </w:rPr>
        <w:t>Feature Selection</w:t>
      </w:r>
    </w:p>
    <w:p w14:paraId="38056E8C" w14:textId="49F75B8F" w:rsidR="00730E55" w:rsidRDefault="00600D59">
      <w:r>
        <w:t>(</w:t>
      </w:r>
      <w:proofErr w:type="gramStart"/>
      <w:r>
        <w:t>3)</w:t>
      </w:r>
      <w:r w:rsidR="00152E12" w:rsidRPr="00152E12">
        <w:t>https://towardsdatascience.com/feature-selection-with-pandas-e3690ad8504b</w:t>
      </w:r>
      <w:proofErr w:type="gramEnd"/>
    </w:p>
    <w:p w14:paraId="159DB0A8" w14:textId="2C71F405" w:rsidR="000716A1" w:rsidRDefault="000716A1"/>
    <w:p w14:paraId="05273631" w14:textId="4F50B84E" w:rsidR="00534C9F" w:rsidRDefault="00534C9F" w:rsidP="00534C9F">
      <w:pPr>
        <w:rPr>
          <w:b/>
        </w:rPr>
      </w:pPr>
      <w:r>
        <w:rPr>
          <w:b/>
        </w:rPr>
        <w:t>Building Model</w:t>
      </w:r>
    </w:p>
    <w:p w14:paraId="2AAB3544" w14:textId="36AC71B1" w:rsidR="00534C9F" w:rsidRDefault="00534C9F">
      <w:r>
        <w:t>(</w:t>
      </w:r>
      <w:r w:rsidR="00162283">
        <w:t>4</w:t>
      </w:r>
      <w:r>
        <w:t>)</w:t>
      </w:r>
      <w:hyperlink r:id="rId10" w:history="1">
        <w:r w:rsidRPr="00437421">
          <w:rPr>
            <w:rStyle w:val="Hyperlink"/>
          </w:rPr>
          <w:t>https://towardsdatascience.com/machine-learning-general-process-8f1b510bd8af</w:t>
        </w:r>
      </w:hyperlink>
    </w:p>
    <w:p w14:paraId="7AE12B3A" w14:textId="5A63C76A" w:rsidR="00534C9F" w:rsidRDefault="00534C9F">
      <w:r>
        <w:t>(</w:t>
      </w:r>
      <w:r w:rsidR="00162283">
        <w:t>5</w:t>
      </w:r>
      <w:r>
        <w:t>)</w:t>
      </w:r>
      <w:hyperlink r:id="rId11" w:history="1">
        <w:r w:rsidRPr="00437421">
          <w:rPr>
            <w:rStyle w:val="Hyperlink"/>
          </w:rPr>
          <w:t>https://www.analyticsvidhya.com/blog/2016/03/complete-guide-parameter-tuning-xgboost-with-codes-python/</w:t>
        </w:r>
      </w:hyperlink>
    </w:p>
    <w:p w14:paraId="5623133B" w14:textId="576C2832" w:rsidR="00534C9F" w:rsidRDefault="00534C9F">
      <w:r>
        <w:t>(</w:t>
      </w:r>
      <w:r w:rsidR="00162283">
        <w:t>6</w:t>
      </w:r>
      <w:r>
        <w:t>)</w:t>
      </w:r>
      <w:hyperlink r:id="rId12" w:history="1">
        <w:r w:rsidRPr="00437421">
          <w:rPr>
            <w:rStyle w:val="Hyperlink"/>
          </w:rPr>
          <w:t>https://www.quora.com/What-are-some-good-machine-learning-algorithms-for-predicting-a-continuous-variable-with-N-number-of-inputs</w:t>
        </w:r>
      </w:hyperlink>
    </w:p>
    <w:p w14:paraId="51DDA11A" w14:textId="4E6F9B74" w:rsidR="00534C9F" w:rsidRDefault="00534C9F">
      <w:r>
        <w:t>(</w:t>
      </w:r>
      <w:r w:rsidR="00162283">
        <w:t>7</w:t>
      </w:r>
      <w:r>
        <w:t>)</w:t>
      </w:r>
      <w:hyperlink r:id="rId13" w:history="1">
        <w:r w:rsidRPr="00437421">
          <w:rPr>
            <w:rStyle w:val="Hyperlink"/>
          </w:rPr>
          <w:t>https://datascience.stackexchange.com/questions/23789/why-do-we-need-xgboost-and-random-forest</w:t>
        </w:r>
      </w:hyperlink>
    </w:p>
    <w:p w14:paraId="58BDCDDA" w14:textId="136F804E" w:rsidR="00534C9F" w:rsidRDefault="00534C9F">
      <w:r>
        <w:t>(</w:t>
      </w:r>
      <w:proofErr w:type="gramStart"/>
      <w:r w:rsidR="00162283">
        <w:t>8</w:t>
      </w:r>
      <w:r>
        <w:t>)</w:t>
      </w:r>
      <w:r w:rsidRPr="00534C9F">
        <w:t>https://medium.com/@aravanshad/gradient-boosting-versus-random-forest-cfa3fa8f0d80</w:t>
      </w:r>
      <w:proofErr w:type="gramEnd"/>
    </w:p>
    <w:p w14:paraId="219D0B6E" w14:textId="77777777" w:rsidR="00E86F84" w:rsidRDefault="00E86F84">
      <w:pPr>
        <w:rPr>
          <w:b/>
        </w:rPr>
      </w:pPr>
    </w:p>
    <w:p w14:paraId="0C8CFF0B" w14:textId="318049D4" w:rsidR="009C0581" w:rsidRPr="00636B9C" w:rsidRDefault="009C0581">
      <w:pPr>
        <w:rPr>
          <w:b/>
        </w:rPr>
      </w:pPr>
      <w:r w:rsidRPr="00636B9C">
        <w:rPr>
          <w:b/>
        </w:rPr>
        <w:t>Testing Hypothesis</w:t>
      </w:r>
    </w:p>
    <w:p w14:paraId="6F4F084E" w14:textId="309771D9" w:rsidR="009C0581" w:rsidRDefault="00600D59">
      <w:r>
        <w:t>(</w:t>
      </w:r>
      <w:r w:rsidR="00162283">
        <w:t>9</w:t>
      </w:r>
      <w:r>
        <w:t>)</w:t>
      </w:r>
      <w:hyperlink r:id="rId14" w:history="1">
        <w:r w:rsidRPr="0056040F">
          <w:rPr>
            <w:rStyle w:val="Hyperlink"/>
          </w:rPr>
          <w:t>https://machinelearningmastery.com/statistical-hypothesis-tests-in-python-cheat-sheet/</w:t>
        </w:r>
      </w:hyperlink>
    </w:p>
    <w:p w14:paraId="5D86DC49" w14:textId="7A469E86" w:rsidR="00534C9F" w:rsidRDefault="00600D59">
      <w:r>
        <w:t>(</w:t>
      </w:r>
      <w:r w:rsidR="00534C9F">
        <w:t>1</w:t>
      </w:r>
      <w:r w:rsidR="00162283">
        <w:t>0</w:t>
      </w:r>
      <w:r>
        <w:t>)</w:t>
      </w:r>
      <w:hyperlink r:id="rId15" w:history="1">
        <w:r w:rsidR="00534C9F" w:rsidRPr="00437421">
          <w:rPr>
            <w:rStyle w:val="Hyperlink"/>
          </w:rPr>
          <w:t>https://machinelearningmastery.com/parametric-statistical-significance-tests-in-python/</w:t>
        </w:r>
      </w:hyperlink>
    </w:p>
    <w:p w14:paraId="6F07DB94" w14:textId="65E6DA66" w:rsidR="00534C9F" w:rsidRDefault="00534C9F">
      <w:r>
        <w:t>(</w:t>
      </w:r>
      <w:proofErr w:type="gramStart"/>
      <w:r>
        <w:t>1</w:t>
      </w:r>
      <w:r w:rsidR="00162283">
        <w:t>1</w:t>
      </w:r>
      <w:r>
        <w:t>)</w:t>
      </w:r>
      <w:r w:rsidRPr="00534C9F">
        <w:t>https://towardsdatascience.com/hypothesis-testing-in-real-life-47f42420b1f7</w:t>
      </w:r>
      <w:proofErr w:type="gramEnd"/>
    </w:p>
    <w:p w14:paraId="33E75E61" w14:textId="3DA02493" w:rsidR="00534C9F" w:rsidRDefault="00534C9F">
      <w:r>
        <w:t>(1</w:t>
      </w:r>
      <w:r w:rsidR="00162283">
        <w:t>2</w:t>
      </w:r>
      <w:r>
        <w:t>)</w:t>
      </w:r>
      <w:hyperlink r:id="rId16" w:history="1">
        <w:r w:rsidRPr="00437421">
          <w:rPr>
            <w:rStyle w:val="Hyperlink"/>
          </w:rPr>
          <w:t>https://www.sciencebuddies.org/blog/a-strong-hypothesis</w:t>
        </w:r>
      </w:hyperlink>
    </w:p>
    <w:p w14:paraId="2D224D80" w14:textId="5C4F3141" w:rsidR="00534C9F" w:rsidRDefault="00534C9F"/>
    <w:p w14:paraId="65217370" w14:textId="4F566DF2" w:rsidR="00534C9F" w:rsidRDefault="00534C9F"/>
    <w:p w14:paraId="12412CE1" w14:textId="4AF65B31" w:rsidR="00534C9F" w:rsidRDefault="00534C9F">
      <w:pPr>
        <w:rPr>
          <w:b/>
          <w:sz w:val="96"/>
          <w:szCs w:val="96"/>
        </w:rPr>
      </w:pPr>
      <w:r w:rsidRPr="00534C9F">
        <w:rPr>
          <w:b/>
          <w:sz w:val="96"/>
          <w:szCs w:val="96"/>
        </w:rPr>
        <w:t>END</w:t>
      </w:r>
    </w:p>
    <w:p w14:paraId="6105233B" w14:textId="77777777" w:rsidR="00534C9F" w:rsidRDefault="00534C9F" w:rsidP="00534C9F">
      <w:pPr>
        <w:jc w:val="center"/>
        <w:rPr>
          <w:b/>
          <w:sz w:val="96"/>
          <w:szCs w:val="96"/>
        </w:rPr>
      </w:pPr>
    </w:p>
    <w:p w14:paraId="42AD4E1B" w14:textId="77777777" w:rsidR="00534C9F" w:rsidRDefault="00534C9F" w:rsidP="00534C9F">
      <w:pPr>
        <w:jc w:val="center"/>
        <w:rPr>
          <w:b/>
          <w:sz w:val="96"/>
          <w:szCs w:val="96"/>
        </w:rPr>
      </w:pPr>
    </w:p>
    <w:p w14:paraId="7090453E" w14:textId="77777777" w:rsidR="00534C9F" w:rsidRDefault="00534C9F" w:rsidP="00534C9F">
      <w:pPr>
        <w:jc w:val="center"/>
        <w:rPr>
          <w:b/>
          <w:sz w:val="96"/>
          <w:szCs w:val="96"/>
        </w:rPr>
      </w:pPr>
    </w:p>
    <w:p w14:paraId="1DC5BF27" w14:textId="77777777" w:rsidR="00534C9F" w:rsidRDefault="00534C9F" w:rsidP="00534C9F">
      <w:pPr>
        <w:jc w:val="center"/>
        <w:rPr>
          <w:b/>
          <w:sz w:val="96"/>
          <w:szCs w:val="96"/>
        </w:rPr>
      </w:pPr>
    </w:p>
    <w:p w14:paraId="681548CE" w14:textId="69BD49D1" w:rsidR="00534C9F" w:rsidRPr="00534C9F" w:rsidRDefault="00534C9F" w:rsidP="00534C9F">
      <w:pPr>
        <w:jc w:val="center"/>
        <w:rPr>
          <w:b/>
          <w:sz w:val="96"/>
          <w:szCs w:val="96"/>
        </w:rPr>
      </w:pPr>
      <w:r>
        <w:rPr>
          <w:b/>
          <w:sz w:val="96"/>
          <w:szCs w:val="96"/>
        </w:rPr>
        <w:t>Thank you</w:t>
      </w:r>
    </w:p>
    <w:sectPr w:rsidR="00534C9F" w:rsidRPr="00534C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D5EEF"/>
    <w:multiLevelType w:val="hybridMultilevel"/>
    <w:tmpl w:val="E8F81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C7086D"/>
    <w:multiLevelType w:val="hybridMultilevel"/>
    <w:tmpl w:val="BFE89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4E7A8F"/>
    <w:multiLevelType w:val="hybridMultilevel"/>
    <w:tmpl w:val="CE02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8270DF"/>
    <w:multiLevelType w:val="hybridMultilevel"/>
    <w:tmpl w:val="DAEAF4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4F010D"/>
    <w:multiLevelType w:val="hybridMultilevel"/>
    <w:tmpl w:val="C6F2C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8B6228"/>
    <w:multiLevelType w:val="hybridMultilevel"/>
    <w:tmpl w:val="0E7AE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MjQ2NTQ2M7MwNzFT0lEKTi0uzszPAykwrwUAUV+zwywAAAA="/>
  </w:docVars>
  <w:rsids>
    <w:rsidRoot w:val="00AE546B"/>
    <w:rsid w:val="000716A1"/>
    <w:rsid w:val="000D3014"/>
    <w:rsid w:val="000D5736"/>
    <w:rsid w:val="001308BE"/>
    <w:rsid w:val="00152E12"/>
    <w:rsid w:val="00162283"/>
    <w:rsid w:val="001F6FBC"/>
    <w:rsid w:val="002403EC"/>
    <w:rsid w:val="0024621C"/>
    <w:rsid w:val="002D2837"/>
    <w:rsid w:val="003E7309"/>
    <w:rsid w:val="00422EC0"/>
    <w:rsid w:val="00436381"/>
    <w:rsid w:val="0046476D"/>
    <w:rsid w:val="004E2AE6"/>
    <w:rsid w:val="00512C33"/>
    <w:rsid w:val="0051426C"/>
    <w:rsid w:val="00534C9F"/>
    <w:rsid w:val="0057200A"/>
    <w:rsid w:val="005C4ED9"/>
    <w:rsid w:val="00600D59"/>
    <w:rsid w:val="00620A83"/>
    <w:rsid w:val="00636B9C"/>
    <w:rsid w:val="006412E9"/>
    <w:rsid w:val="006C4FB6"/>
    <w:rsid w:val="00706D3E"/>
    <w:rsid w:val="0072009F"/>
    <w:rsid w:val="00730E55"/>
    <w:rsid w:val="008144DC"/>
    <w:rsid w:val="008B18BA"/>
    <w:rsid w:val="00941C5C"/>
    <w:rsid w:val="00974AA4"/>
    <w:rsid w:val="009C0581"/>
    <w:rsid w:val="00A81808"/>
    <w:rsid w:val="00AE546B"/>
    <w:rsid w:val="00B234D4"/>
    <w:rsid w:val="00B321C9"/>
    <w:rsid w:val="00C55247"/>
    <w:rsid w:val="00D14CD2"/>
    <w:rsid w:val="00DA28A3"/>
    <w:rsid w:val="00DA7F32"/>
    <w:rsid w:val="00DC2D9E"/>
    <w:rsid w:val="00E86F84"/>
    <w:rsid w:val="00ED5E71"/>
    <w:rsid w:val="00EF5C13"/>
    <w:rsid w:val="00F55D88"/>
    <w:rsid w:val="00FD5A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EFC3A"/>
  <w15:chartTrackingRefBased/>
  <w15:docId w15:val="{AE6ADFB3-1E7D-4571-9585-9BC6CD4F4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546B"/>
    <w:pPr>
      <w:ind w:left="720"/>
      <w:contextualSpacing/>
    </w:pPr>
  </w:style>
  <w:style w:type="paragraph" w:styleId="BalloonText">
    <w:name w:val="Balloon Text"/>
    <w:basedOn w:val="Normal"/>
    <w:link w:val="BalloonTextChar"/>
    <w:uiPriority w:val="99"/>
    <w:semiHidden/>
    <w:unhideWhenUsed/>
    <w:rsid w:val="00B321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1C9"/>
    <w:rPr>
      <w:rFonts w:ascii="Segoe UI" w:hAnsi="Segoe UI" w:cs="Segoe UI"/>
      <w:sz w:val="18"/>
      <w:szCs w:val="18"/>
    </w:rPr>
  </w:style>
  <w:style w:type="character" w:styleId="Hyperlink">
    <w:name w:val="Hyperlink"/>
    <w:basedOn w:val="DefaultParagraphFont"/>
    <w:uiPriority w:val="99"/>
    <w:unhideWhenUsed/>
    <w:rsid w:val="00730E55"/>
    <w:rPr>
      <w:color w:val="0563C1" w:themeColor="hyperlink"/>
      <w:u w:val="single"/>
    </w:rPr>
  </w:style>
  <w:style w:type="character" w:styleId="UnresolvedMention">
    <w:name w:val="Unresolved Mention"/>
    <w:basedOn w:val="DefaultParagraphFont"/>
    <w:uiPriority w:val="99"/>
    <w:semiHidden/>
    <w:unhideWhenUsed/>
    <w:rsid w:val="00730E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wardsdatascience.com/ways-to-detect-and-remove-the-outliers-404d16608dba" TargetMode="External"/><Relationship Id="rId13" Type="http://schemas.openxmlformats.org/officeDocument/2006/relationships/hyperlink" Target="https://datascience.stackexchange.com/questions/23789/why-do-we-need-xgboost-and-random-fores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quora.com/What-are-some-good-machine-learning-algorithms-for-predicting-a-continuous-variable-with-N-number-of-input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ciencebuddies.org/blog/a-strong-hypothesis"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analyticsvidhya.com/blog/2016/03/complete-guide-parameter-tuning-xgboost-with-codes-python/" TargetMode="External"/><Relationship Id="rId5" Type="http://schemas.openxmlformats.org/officeDocument/2006/relationships/image" Target="media/image1.png"/><Relationship Id="rId15" Type="http://schemas.openxmlformats.org/officeDocument/2006/relationships/hyperlink" Target="https://machinelearningmastery.com/parametric-statistical-significance-tests-in-python/" TargetMode="External"/><Relationship Id="rId10" Type="http://schemas.openxmlformats.org/officeDocument/2006/relationships/hyperlink" Target="https://towardsdatascience.com/machine-learning-general-process-8f1b510bd8af" TargetMode="External"/><Relationship Id="rId4" Type="http://schemas.openxmlformats.org/officeDocument/2006/relationships/webSettings" Target="webSettings.xml"/><Relationship Id="rId9" Type="http://schemas.openxmlformats.org/officeDocument/2006/relationships/hyperlink" Target="http://blog.minitab.com/blog/3-things-a-histogram-can-tell-you" TargetMode="External"/><Relationship Id="rId14" Type="http://schemas.openxmlformats.org/officeDocument/2006/relationships/hyperlink" Target="https://machinelearningmastery.com/statistical-hypothesis-tests-in-python-cheat-she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14</TotalTime>
  <Pages>5</Pages>
  <Words>943</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Mishra</dc:creator>
  <cp:keywords/>
  <dc:description/>
  <cp:lastModifiedBy>Shubham Mishra</cp:lastModifiedBy>
  <cp:revision>20</cp:revision>
  <dcterms:created xsi:type="dcterms:W3CDTF">2019-03-11T23:42:00Z</dcterms:created>
  <dcterms:modified xsi:type="dcterms:W3CDTF">2019-04-06T12:31:00Z</dcterms:modified>
</cp:coreProperties>
</file>